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proofErr w:type="spellStart"/>
      <w:proofErr w:type="gramStart"/>
      <w:r w:rsidRPr="003227C8"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 w:rsidRPr="003227C8"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470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993"/>
        <w:gridCol w:w="284"/>
        <w:gridCol w:w="3685"/>
        <w:gridCol w:w="3755"/>
        <w:gridCol w:w="5983"/>
      </w:tblGrid>
      <w:tr w:rsidR="0061531B" w:rsidRPr="00A27D1D" w14:paraId="51001864" w14:textId="77777777" w:rsidTr="002A2DB2">
        <w:trPr>
          <w:trHeight w:val="245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EA8A0" w14:textId="2A0E0482" w:rsidR="0061531B" w:rsidRPr="0061531B" w:rsidRDefault="0061531B" w:rsidP="005513B8">
            <w:pPr>
              <w:jc w:val="center"/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 w:rsidRPr="0061531B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 Updated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61531B" w:rsidRPr="00A27D1D" w:rsidRDefault="0061531B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18420F" w:rsidRPr="0015328D" w14:paraId="2ADAA934" w14:textId="77777777" w:rsidTr="002A2DB2">
        <w:trPr>
          <w:trHeight w:val="536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06D10" w14:textId="77777777" w:rsidR="0018420F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item_val[i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</w:t>
            </w:r>
            <w:bookmarkStart w:id="0" w:name="_Hlk126231672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$item_val[i]</w:t>
            </w:r>
            <w:bookmarkEnd w:id="0"/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.date_updated</w:t>
            </w:r>
            <w:r w:rsidR="0018420F"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 w:rsidR="0018420F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5B8F781D" w14:textId="00DDA705" w:rsidR="00E16E5B" w:rsidRPr="0061531B" w:rsidRDefault="00E16E5B" w:rsidP="002D6A68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18420F" w:rsidRPr="00444B03" w:rsidRDefault="0018420F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 w:rsidR="00877935"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 w:rsidR="00AA1AB9"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 w:rsidR="002A2DB2"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8CF60" w14:textId="4B399915" w:rsidR="0018420F" w:rsidRDefault="001916F2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 w:rsidR="0018420F">
              <w:t xml:space="preserve"> </w:t>
            </w:r>
            <w:proofErr w:type="spellStart"/>
            <w:r w:rsidR="0018420F"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 w:rsidR="0018420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BB28AE0" w14:textId="77777777" w:rsidR="00E54F4C" w:rsidRPr="00444B03" w:rsidRDefault="00E54F4C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72F87E8C" w14:textId="599A2D5E" w:rsidR="0018420F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0ACB4E03" w14:textId="19225915" w:rsidR="001916F2" w:rsidRPr="00BD2641" w:rsidRDefault="001916F2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21BB78C" w14:textId="41F2196B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C5EF51" w14:textId="77777777" w:rsidR="001916F2" w:rsidRDefault="001916F2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3C5D44E9" w14:textId="677AE145" w:rsidR="0018420F" w:rsidRPr="001916F2" w:rsidRDefault="001916F2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="0018420F"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2FF739A" w14:textId="768B96BC" w:rsidR="007F1ED1" w:rsidRPr="00444B03" w:rsidRDefault="007F1ED1" w:rsidP="007F1ED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D02A3C6" w14:textId="157A8D5F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51D20D" w14:textId="4C116279" w:rsidR="007F1ED1" w:rsidRDefault="007F1ED1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1FBA3E2" w14:textId="173EC453" w:rsidR="00E16E5B" w:rsidRPr="00444B03" w:rsidRDefault="00E16E5B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E0B72A" w14:textId="15CBAE37" w:rsidR="0018420F" w:rsidRDefault="0018420F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41E72D87" w14:textId="77777777" w:rsidR="00E16E5B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23DF84E6" w14:textId="118A9183" w:rsidR="0018420F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BFD0A50" w14:textId="7CDE3DAA" w:rsidR="00E16E5B" w:rsidRPr="00444B03" w:rsidRDefault="00E16E5B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0FA3FB3" w14:textId="2ACEF7F7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E16E5B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3FB1BC92" w14:textId="096A37CE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B6A8F32" w14:textId="77777777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6E3FFAFF" w14:textId="3A3E06FF" w:rsidR="00E16E5B" w:rsidRDefault="00E16E5B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89F3781" w14:textId="6E425839" w:rsidR="00CB7786" w:rsidRDefault="00CB7786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2042A7C" w14:textId="4B754E0C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4DEAF29" w14:textId="023F658B" w:rsidR="0018420F" w:rsidRDefault="0018420F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245303D7" w14:textId="07CF123F" w:rsidR="009B7905" w:rsidRPr="009B7905" w:rsidRDefault="00CB7786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E5FE967" w14:textId="0EA3FB9B" w:rsidR="0018420F" w:rsidRPr="00444B03" w:rsidRDefault="0018420F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</w:t>
            </w:r>
            <w:proofErr w:type="gram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_type:ifEQ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="00B108A4"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CCDD5" w14:textId="0664C042" w:rsidR="009B7905" w:rsidRDefault="009B7905" w:rsidP="002D6A68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3B48D84" w14:textId="77777777" w:rsidR="0018420F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7089FE24" w14:textId="2FCC7CC2" w:rsidR="009B7905" w:rsidRPr="00A27D1D" w:rsidRDefault="009B7905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2676B" w14:textId="00B4BB6B" w:rsidR="0018420F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 w:rsidR="0091174D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="0018420F"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="0018420F"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 w:rsidR="0018420F"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="0018420F"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 w:rsidR="0018420F"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 w:rsidR="0018420F" w:rsidRPr="002206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3086A581" w14:textId="77777777" w:rsidR="005344D2" w:rsidRDefault="005344D2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4EE5E1A4" w14:textId="64ADF59F" w:rsidR="00B67E89" w:rsidRDefault="00C3561C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03604D8" w14:textId="1D9BA989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</w:t>
            </w:r>
            <w:r w:rsidR="00914DA4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364C974" w14:textId="38881118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570492C8" w14:textId="77777777" w:rsidR="005344D2" w:rsidRDefault="005344D2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44DE55E0" w14:textId="657FE8B5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2F28C0" w14:textId="14FFD92E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C3B081F" w14:textId="770F50BA" w:rsidR="00093B5F" w:rsidRDefault="00093B5F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proofErr w:type="gramEnd"/>
          </w:p>
          <w:p w14:paraId="2198DBC5" w14:textId="77777777" w:rsidR="005344D2" w:rsidRDefault="005344D2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10FDB5D9" w14:textId="0033D323" w:rsidR="00093B5F" w:rsidRPr="005344D2" w:rsidRDefault="00093B5F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FA3127" w14:textId="6B5E8D2B" w:rsidR="00B67E89" w:rsidRDefault="00B67E8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</w:t>
            </w:r>
            <w:r w:rsidR="007E579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649E08E" w14:textId="5F378C87" w:rsidR="00B67E89" w:rsidRDefault="0076379D" w:rsidP="00B67E89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:</w:t>
            </w:r>
            <w:r w:rsidR="00F0272D">
              <w:rPr>
                <w:b/>
                <w:bCs/>
                <w:sz w:val="20"/>
                <w:szCs w:val="20"/>
              </w:rPr>
              <w:t xml:space="preserve"> 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{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</w:t>
            </w:r>
            <w:r w:rsidR="00F0272D">
              <w:rPr>
                <w:rFonts w:asciiTheme="minorHAnsi" w:hAnsiTheme="minorHAnsi" w:cstheme="minorHAnsi"/>
                <w:sz w:val="20"/>
                <w:szCs w:val="20"/>
              </w:rPr>
              <w:t>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116F454" w14:textId="77777777" w:rsidR="005344D2" w:rsidRDefault="005344D2" w:rsidP="00B67E89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0EC5F950" w14:textId="18A82837" w:rsidR="00B67E89" w:rsidRPr="005344D2" w:rsidRDefault="00B67E89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</w:t>
            </w:r>
            <w:r w:rsidR="0076379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pecp</w:t>
            </w:r>
            <w:r w:rsidR="00F0272D">
              <w:rPr>
                <w:rFonts w:asciiTheme="minorHAnsi" w:hAnsiTheme="minorHAnsi" w:cstheme="minorHAnsi"/>
                <w:sz w:val="18"/>
                <w:szCs w:val="18"/>
                <w:lang w:val="en"/>
              </w:rPr>
              <w:t>_date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3627F2" w14:textId="224FD624" w:rsidR="0018420F" w:rsidRPr="00220605" w:rsidRDefault="00C3561C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7B709F6" w14:textId="211A9FAD" w:rsidR="0018420F" w:rsidRPr="00220605" w:rsidRDefault="0018420F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405F84F" w14:textId="6E6456DC" w:rsidR="0018420F" w:rsidRPr="00220605" w:rsidRDefault="00C3561C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86AF8E1" w14:textId="77777777" w:rsidR="0018420F" w:rsidRPr="00220605" w:rsidRDefault="0018420F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5247E2" w:rsidRPr="00444B03" w14:paraId="7EBD6DC4" w14:textId="77777777" w:rsidTr="002A2DB2">
        <w:trPr>
          <w:trHeight w:val="2707"/>
        </w:trPr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115410" w14:textId="536E76DF" w:rsidR="005247E2" w:rsidRDefault="005247E2" w:rsidP="005247E2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lastRenderedPageBreak/>
              <w:t>{$item_val[i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fNEM():showBegin}{$item_val[i+1].date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 xml:space="preserve">:formatD('LL') 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  <w:p w14:paraId="75F0D0C8" w14:textId="7608E788" w:rsidR="005247E2" w:rsidRPr="0061531B" w:rsidRDefault="005247E2" w:rsidP="005247E2">
            <w:pP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date</w:t>
            </w:r>
            <w:proofErr w:type="gram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_updated</w:t>
            </w:r>
            <w:r w:rsidRPr="005F2A29"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:</w:t>
            </w:r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showEnd</w:t>
            </w:r>
            <w:proofErr w:type="spellEnd"/>
            <w:r>
              <w:rPr>
                <w:rFonts w:asciiTheme="minorHAnsi" w:hAnsiTheme="minorHAnsi" w:cstheme="minorHAnsi"/>
                <w:b/>
                <w:color w:val="FF0000"/>
                <w:sz w:val="20"/>
                <w:szCs w:val="20"/>
              </w:rPr>
              <w:t>}</w:t>
            </w:r>
          </w:p>
        </w:tc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5247E2" w:rsidRPr="00444B03" w:rsidRDefault="005247E2" w:rsidP="005247E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1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7AB" w14:textId="1241359A" w:rsidR="005247E2" w:rsidRDefault="005247E2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6AB21346" w14:textId="77777777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</w:p>
          <w:p w14:paraId="0C256931" w14:textId="58826E87" w:rsidR="005247E2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66BC287C" w14:textId="42D2A511" w:rsidR="005247E2" w:rsidRPr="00BD2641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6A142E" w14:textId="3A5E61D2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43488F" w14:textId="77777777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354370B0" w14:textId="077AC571" w:rsidR="005247E2" w:rsidRPr="001916F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0F952193" w14:textId="76ED78C9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735B75A" w14:textId="0F3FB5E0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A3119C9" w14:textId="0AB646FB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0217442" w14:textId="470C72A6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2C7E552" w14:textId="5D989E03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9B5244D" w14:textId="5A0669E1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4318C94F" w14:textId="4E893BC6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C9C0400" w14:textId="3B32E3BD" w:rsidR="005247E2" w:rsidRPr="00444B03" w:rsidRDefault="005247E2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53E6993" w14:textId="4ABCC350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566510CE" w14:textId="5FAC5A0B" w:rsidR="005247E2" w:rsidRPr="00444B03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E4297F5" w14:textId="77777777" w:rsidR="005247E2" w:rsidRPr="00444B03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0058E978" w14:textId="6D5708D3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CD0B68E" w14:textId="5BE49975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BCC8C23" w14:textId="459AE3B6" w:rsidR="005247E2" w:rsidRPr="00444B03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128F78D" w14:textId="77777777" w:rsidR="005247E2" w:rsidRPr="00444B03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</w:pPr>
          </w:p>
          <w:p w14:paraId="217B3ACB" w14:textId="3BEC743C" w:rsidR="005247E2" w:rsidRDefault="005247E2" w:rsidP="005247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86592DD" w14:textId="226F4372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F46F5" w14:textId="16CBD1EF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E9E7D64" w14:textId="77777777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  <w:r w:rsidRPr="00A27D1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2BBFFA8F" w14:textId="7AA8904E" w:rsidR="005247E2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F7A7C" w14:textId="061B7677" w:rsidR="005247E2" w:rsidRDefault="005247E2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669C5459" w14:textId="77777777" w:rsidR="005247E2" w:rsidRDefault="005247E2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  <w:p w14:paraId="5C4EFE0A" w14:textId="165CBF1D" w:rsidR="005247E2" w:rsidRDefault="005247E2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1D48824" w14:textId="27BC18FE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1777E9A" w14:textId="7F1C7AC5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title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29EE376" w14:textId="77777777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235C9136" w14:textId="2488DE24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13B891A" w14:textId="3DC95F3C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4078508" w14:textId="31BECE5E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proofErr w:type="gramEnd"/>
          </w:p>
          <w:p w14:paraId="7FFFBAF8" w14:textId="77777777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76CC9747" w14:textId="10B4BF99" w:rsidR="005247E2" w:rsidRPr="005344D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D87132" w14:textId="1FCE9B2B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67B3A24" w14:textId="0126FBAC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 xml:space="preserve">('LL')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F91939B" w14:textId="77777777" w:rsidR="005247E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</w:p>
          <w:p w14:paraId="5E7E31F9" w14:textId="1ED87BE7" w:rsidR="005247E2" w:rsidRPr="005344D2" w:rsidRDefault="005247E2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0ABF64" w14:textId="55E37B3B" w:rsidR="005247E2" w:rsidRPr="00220605" w:rsidRDefault="005247E2" w:rsidP="005247E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A5D18BA" w14:textId="1A682538" w:rsidR="005247E2" w:rsidRPr="00220605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</w:t>
            </w:r>
            <w:proofErr w:type="spellEnd"/>
            <w:r>
              <w:rPr>
                <w:sz w:val="20"/>
                <w:szCs w:val="20"/>
              </w:rPr>
              <w:t xml:space="preserve">} </w:t>
            </w:r>
          </w:p>
          <w:p w14:paraId="531BD2E8" w14:textId="08FB192D" w:rsidR="005247E2" w:rsidRPr="00220605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08A504A" w14:textId="77777777" w:rsidR="005247E2" w:rsidRPr="00220605" w:rsidRDefault="005247E2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61150714" w14:textId="12F4A15D" w:rsidR="005247E2" w:rsidRPr="00444B03" w:rsidRDefault="005247E2" w:rsidP="005247E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</w:tc>
      </w:tr>
      <w:bookmarkEnd w:id="1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27AFD" w14:textId="77777777" w:rsidR="00207620" w:rsidRDefault="00207620" w:rsidP="003B6D8B">
      <w:r>
        <w:separator/>
      </w:r>
    </w:p>
  </w:endnote>
  <w:endnote w:type="continuationSeparator" w:id="0">
    <w:p w14:paraId="1E6995B8" w14:textId="77777777" w:rsidR="00207620" w:rsidRDefault="00207620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05A9B" w14:textId="77777777" w:rsidR="00207620" w:rsidRDefault="00207620" w:rsidP="003B6D8B">
      <w:r>
        <w:separator/>
      </w:r>
    </w:p>
  </w:footnote>
  <w:footnote w:type="continuationSeparator" w:id="0">
    <w:p w14:paraId="1F94CA75" w14:textId="77777777" w:rsidR="00207620" w:rsidRDefault="00207620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</w:t>
    </w:r>
    <w:proofErr w:type="spellStart"/>
    <w:proofErr w:type="gramStart"/>
    <w:r w:rsidR="00902E95">
      <w:rPr>
        <w:b/>
        <w:sz w:val="28"/>
        <w:szCs w:val="28"/>
      </w:rPr>
      <w:t>d.report</w:t>
    </w:r>
    <w:proofErr w:type="gramEnd"/>
    <w:r w:rsidR="00902E95">
      <w:rPr>
        <w:b/>
        <w:sz w:val="28"/>
        <w:szCs w:val="28"/>
      </w:rPr>
      <w:t>_title</w:t>
    </w:r>
    <w:proofErr w:type="spellEnd"/>
    <w:r w:rsidR="00902E95">
      <w:rPr>
        <w:b/>
        <w:sz w:val="28"/>
        <w:szCs w:val="28"/>
      </w:rPr>
      <w:t>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</w:t>
    </w:r>
    <w:proofErr w:type="spellStart"/>
    <w:proofErr w:type="gramStart"/>
    <w:r w:rsidR="00902E95">
      <w:rPr>
        <w:rFonts w:asciiTheme="minorHAnsi" w:hAnsiTheme="minorHAnsi" w:cstheme="minorHAnsi"/>
        <w:i/>
        <w:sz w:val="16"/>
        <w:szCs w:val="16"/>
      </w:rPr>
      <w:t>d.report</w:t>
    </w:r>
    <w:proofErr w:type="gramEnd"/>
    <w:r w:rsidR="00902E95">
      <w:rPr>
        <w:rFonts w:asciiTheme="minorHAnsi" w:hAnsiTheme="minorHAnsi" w:cstheme="minorHAnsi"/>
        <w:i/>
        <w:sz w:val="16"/>
        <w:szCs w:val="16"/>
      </w:rPr>
      <w:t>_date</w:t>
    </w:r>
    <w:r w:rsidR="005F2A29" w:rsidRPr="005F2A29">
      <w:rPr>
        <w:rFonts w:asciiTheme="minorHAnsi" w:hAnsiTheme="minorHAnsi" w:cstheme="minorHAnsi"/>
        <w:i/>
        <w:sz w:val="16"/>
        <w:szCs w:val="16"/>
      </w:rPr>
      <w:t>:formatD</w:t>
    </w:r>
    <w:proofErr w:type="spellEnd"/>
    <w:r w:rsidR="005F2A29" w:rsidRPr="005F2A29">
      <w:rPr>
        <w:rFonts w:asciiTheme="minorHAnsi" w:hAnsiTheme="minorHAnsi" w:cstheme="minorHAnsi"/>
        <w:i/>
        <w:sz w:val="16"/>
        <w:szCs w:val="16"/>
      </w:rPr>
      <w:t xml:space="preserve">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2-02T08:01:00Z</dcterms:created>
  <dcterms:modified xsi:type="dcterms:W3CDTF">2023-02-20T10:33:00Z</dcterms:modified>
</cp:coreProperties>
</file>